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B4A12" w14:textId="77777777" w:rsidR="00257C35" w:rsidRDefault="00257C35" w:rsidP="00257C35">
      <w:pPr>
        <w:pStyle w:val="Title"/>
      </w:pPr>
      <w:r>
        <w:t>Instructions</w:t>
      </w:r>
    </w:p>
    <w:p w14:paraId="04F20E25" w14:textId="6C4659E3" w:rsidR="00602BFF" w:rsidRPr="00602BFF" w:rsidRDefault="00257C35" w:rsidP="00602BFF">
      <w:pPr>
        <w:pStyle w:val="Title"/>
        <w:spacing w:line="480" w:lineRule="auto"/>
        <w:jc w:val="left"/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</w:pPr>
      <w:r w:rsidRPr="001F00F4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How to reproduce the results presented in the article “</w:t>
      </w:r>
      <w:r w:rsidR="00602BFF" w:rsidRPr="00602BFF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Development, validation and clinical usefulness of a prognostic model for relapse in relapsing-remitting multiple sclerosis</w:t>
      </w:r>
      <w:r w:rsidRPr="001F00F4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”</w:t>
      </w:r>
    </w:p>
    <w:p w14:paraId="34EDA4D4" w14:textId="77777777" w:rsidR="003631F5" w:rsidRDefault="003631F5"/>
    <w:p w14:paraId="1BD920E0" w14:textId="77777777" w:rsidR="00167C57" w:rsidRPr="00167C57" w:rsidRDefault="00257C35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To reproduce the numerical results and the graphs, go through the following steps.</w:t>
      </w:r>
    </w:p>
    <w:p w14:paraId="73CEEC44" w14:textId="77777777" w:rsidR="003631F5" w:rsidRDefault="003631F5"/>
    <w:p w14:paraId="644AE410" w14:textId="77777777" w:rsidR="00167C57" w:rsidRPr="00167C57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>You need to have R and R-Studio installed.</w:t>
      </w:r>
    </w:p>
    <w:p w14:paraId="281C214A" w14:textId="77777777" w:rsidR="00167C57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Double click on </w:t>
      </w:r>
      <w:r w:rsidR="001F00F4">
        <w:rPr>
          <w:rFonts w:ascii="Courier New" w:hAnsi="Courier New" w:cs="Courier New"/>
          <w:sz w:val="24"/>
        </w:rPr>
        <w:t>Prognostic</w:t>
      </w:r>
      <w:r w:rsidRPr="00257C35">
        <w:rPr>
          <w:rFonts w:ascii="Courier New" w:hAnsi="Courier New" w:cs="Courier New"/>
          <w:sz w:val="24"/>
        </w:rPr>
        <w:t>Model</w:t>
      </w:r>
      <w:r w:rsidR="001F00F4">
        <w:rPr>
          <w:rFonts w:ascii="Courier New" w:hAnsi="Courier New" w:cs="Courier New"/>
          <w:sz w:val="24"/>
        </w:rPr>
        <w:t>RRMS.Rproj</w:t>
      </w:r>
      <w:r>
        <w:rPr>
          <w:rFonts w:ascii="Courier New" w:hAnsi="Courier New" w:cs="Courier New"/>
          <w:sz w:val="24"/>
        </w:rPr>
        <w:t xml:space="preserve"> </w:t>
      </w:r>
      <w:r>
        <w:rPr>
          <w:rFonts w:ascii="Times" w:hAnsi="Times" w:cs="Times"/>
          <w:sz w:val="24"/>
        </w:rPr>
        <w:t>file</w:t>
      </w:r>
    </w:p>
    <w:p w14:paraId="5A35E7CD" w14:textId="77777777" w:rsidR="003631F5" w:rsidRPr="00167C57" w:rsidRDefault="00167C57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</w:r>
      <w:r w:rsidRPr="00167C57">
        <w:rPr>
          <w:rFonts w:ascii="Times" w:hAnsi="Times" w:cs="Times"/>
          <w:sz w:val="24"/>
        </w:rPr>
        <w:t xml:space="preserve">You need to have the data from </w:t>
      </w:r>
      <w:r w:rsidR="001F00F4">
        <w:rPr>
          <w:rFonts w:ascii="Times" w:hAnsi="Times" w:cs="Times"/>
          <w:sz w:val="24"/>
        </w:rPr>
        <w:t>SMSC study</w:t>
      </w:r>
      <w:r>
        <w:rPr>
          <w:rFonts w:ascii="Times" w:hAnsi="Times" w:cs="Times"/>
          <w:sz w:val="24"/>
        </w:rPr>
        <w:t>.</w:t>
      </w:r>
    </w:p>
    <w:p w14:paraId="610A8E18" w14:textId="77777777" w:rsidR="003631F5" w:rsidRDefault="00257C35" w:rsidP="00167C57"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From within R-Studio, open the file </w:t>
      </w:r>
      <w:r>
        <w:rPr>
          <w:rFonts w:ascii="Courier New" w:hAnsi="Courier New" w:cs="Courier New"/>
          <w:sz w:val="24"/>
        </w:rPr>
        <w:t>MASTER</w:t>
      </w:r>
      <w:r w:rsidR="001F00F4">
        <w:rPr>
          <w:rFonts w:ascii="Courier New" w:hAnsi="Courier New" w:cs="Courier New"/>
          <w:sz w:val="24"/>
        </w:rPr>
        <w:t>_PrognosticModelRRMS</w:t>
      </w:r>
      <w:r>
        <w:rPr>
          <w:rFonts w:ascii="Courier New" w:hAnsi="Courier New" w:cs="Courier New"/>
          <w:sz w:val="24"/>
        </w:rPr>
        <w:t>.R</w:t>
      </w:r>
      <w:r>
        <w:rPr>
          <w:rFonts w:ascii="Times" w:hAnsi="Times" w:cs="Times"/>
          <w:sz w:val="24"/>
        </w:rPr>
        <w:t xml:space="preserve"> and run it.</w:t>
      </w:r>
    </w:p>
    <w:p w14:paraId="6CFA1AC3" w14:textId="77777777" w:rsidR="003631F5" w:rsidRDefault="003631F5"/>
    <w:sectPr w:rsidR="003631F5">
      <w:pgSz w:w="11900" w:h="16840"/>
      <w:pgMar w:top="1985" w:right="1701" w:bottom="170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A465E"/>
    <w:multiLevelType w:val="hybridMultilevel"/>
    <w:tmpl w:val="8D50D2F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MDYzMzYyMLc0MDJX0lEKTi0uzszPAykwqgUAQzghqywAAAA="/>
  </w:docVars>
  <w:rsids>
    <w:rsidRoot w:val="003631F5"/>
    <w:rsid w:val="00167C57"/>
    <w:rsid w:val="001F00F4"/>
    <w:rsid w:val="00257C35"/>
    <w:rsid w:val="003631F5"/>
    <w:rsid w:val="00602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8FE5BA8"/>
  <w15:docId w15:val="{32BAFDB6-4EB5-4D5E-833E-C6A4CCFEF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57C35"/>
    <w:pPr>
      <w:spacing w:before="120" w:after="240" w:line="360" w:lineRule="auto"/>
      <w:jc w:val="center"/>
    </w:pPr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qFormat/>
    <w:rsid w:val="00257C35"/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paragraph" w:styleId="ListParagraph">
    <w:name w:val="List Paragraph"/>
    <w:basedOn w:val="Normal"/>
    <w:uiPriority w:val="34"/>
    <w:qFormat/>
    <w:rsid w:val="00257C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Default Theme">
  <a:themeElements>
    <a:clrScheme name="Default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Defaul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Defaul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ta xmlns="http://schemas.apple.com/cocoa/2006/metadata">
  <generator>CocoaOOXMLWriter/1894</generator>
</meta>
</file>

<file path=customXml/itemProps1.xml><?xml version="1.0" encoding="utf-8"?>
<ds:datastoreItem xmlns:ds="http://schemas.openxmlformats.org/officeDocument/2006/customXml" ds:itemID="{E6164060-7F56-4D2E-A872-247DC10B3D53}">
  <ds:schemaRefs>
    <ds:schemaRef ds:uri="http://schemas.apple.com/cocoa/2006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ät Bern - ISPM</Company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 Furukawa</dc:creator>
  <cp:lastModifiedBy>Chalkou, Konstantina (ISPM)</cp:lastModifiedBy>
  <cp:revision>5</cp:revision>
  <dcterms:created xsi:type="dcterms:W3CDTF">2020-02-19T11:05:00Z</dcterms:created>
  <dcterms:modified xsi:type="dcterms:W3CDTF">2021-05-04T09:23:00Z</dcterms:modified>
</cp:coreProperties>
</file>